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14255" w14:textId="7C1018BE" w:rsidR="00640BCE" w:rsidRDefault="00640BCE" w:rsidP="00E86EC3">
      <w:pPr>
        <w:jc w:val="center"/>
      </w:pPr>
      <w:r>
        <w:t xml:space="preserve">Threads measurements </w:t>
      </w:r>
    </w:p>
    <w:p w14:paraId="06B71752" w14:textId="109236C6" w:rsidR="007923AD" w:rsidRDefault="00E86EC3" w:rsidP="00E86EC3">
      <w:pPr>
        <w:jc w:val="center"/>
      </w:pPr>
      <w:r>
        <w:rPr>
          <w:noProof/>
        </w:rPr>
        <w:drawing>
          <wp:inline distT="0" distB="0" distL="0" distR="0" wp14:anchorId="212968C5" wp14:editId="4CA505E9">
            <wp:extent cx="4572000" cy="2743200"/>
            <wp:effectExtent l="0" t="0" r="0" b="0"/>
            <wp:docPr id="1" name="Grafik 1">
              <a:extLst xmlns:a="http://schemas.openxmlformats.org/drawingml/2006/main">
                <a:ext uri="{FF2B5EF4-FFF2-40B4-BE49-F238E27FC236}">
                  <a16:creationId xmlns:a16="http://schemas.microsoft.com/office/drawing/2014/main" id="{6290D998-CFAD-7BA1-8325-C1B78511624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544C063F" w14:textId="0496E2BE" w:rsidR="00640BCE" w:rsidRDefault="00640BCE" w:rsidP="00E86EC3">
      <w:pPr>
        <w:jc w:val="center"/>
      </w:pPr>
      <w:r>
        <w:t xml:space="preserve">Process measurements </w:t>
      </w:r>
    </w:p>
    <w:p w14:paraId="5017F2B3" w14:textId="4C9F401D" w:rsidR="00E86EC3" w:rsidRDefault="00E86EC3" w:rsidP="00E86EC3">
      <w:pPr>
        <w:jc w:val="center"/>
      </w:pPr>
      <w:r>
        <w:rPr>
          <w:noProof/>
        </w:rPr>
        <w:drawing>
          <wp:inline distT="0" distB="0" distL="0" distR="0" wp14:anchorId="146B7958" wp14:editId="7A1AF284">
            <wp:extent cx="4572000" cy="2743200"/>
            <wp:effectExtent l="0" t="0" r="0" b="0"/>
            <wp:docPr id="2" name="Grafik 2">
              <a:extLst xmlns:a="http://schemas.openxmlformats.org/drawingml/2006/main">
                <a:ext uri="{FF2B5EF4-FFF2-40B4-BE49-F238E27FC236}">
                  <a16:creationId xmlns:a16="http://schemas.microsoft.com/office/drawing/2014/main" id="{A58ACB2A-5F5D-5D06-543C-A63C20FAD9D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sectPr w:rsidR="00E86E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7GwMDU2NzAxNjRQ0lEKTi0uzszPAykwqgUATNyamCwAAAA="/>
  </w:docVars>
  <w:rsids>
    <w:rsidRoot w:val="00054318"/>
    <w:rsid w:val="00054318"/>
    <w:rsid w:val="00640BCE"/>
    <w:rsid w:val="007923AD"/>
    <w:rsid w:val="00E86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DFD10A"/>
  <w15:chartTrackingRefBased/>
  <w15:docId w15:val="{32DF0795-678C-4D2D-9FE8-908C7BD21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yamac\Desktop\Yeni%20Microsoft%20Excel%20&#199;al&#305;&#351;ma%20Sayfas&#305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yamac\Desktop\Yeni%20Microsoft%20Excel%20&#199;al&#305;&#351;ma%20Sayfas&#305;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/>
              <a:t>Thread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7</c:f>
              <c:strCache>
                <c:ptCount val="1"/>
                <c:pt idx="0">
                  <c:v>k = 5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B$6:$D$6</c:f>
              <c:strCache>
                <c:ptCount val="3"/>
                <c:pt idx="0">
                  <c:v>n=5</c:v>
                </c:pt>
                <c:pt idx="1">
                  <c:v>n=10</c:v>
                </c:pt>
                <c:pt idx="2">
                  <c:v>n=15</c:v>
                </c:pt>
              </c:strCache>
            </c:strRef>
          </c:cat>
          <c:val>
            <c:numRef>
              <c:f>Sheet1!$B$7:$D$7</c:f>
              <c:numCache>
                <c:formatCode>General</c:formatCode>
                <c:ptCount val="3"/>
                <c:pt idx="0">
                  <c:v>4793</c:v>
                </c:pt>
                <c:pt idx="1">
                  <c:v>9840</c:v>
                </c:pt>
                <c:pt idx="2">
                  <c:v>301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BB4-43B8-9EAF-378A731C62E3}"/>
            </c:ext>
          </c:extLst>
        </c:ser>
        <c:ser>
          <c:idx val="1"/>
          <c:order val="1"/>
          <c:tx>
            <c:strRef>
              <c:f>Sheet1!$A$8</c:f>
              <c:strCache>
                <c:ptCount val="1"/>
                <c:pt idx="0">
                  <c:v>k = 1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B$6:$D$6</c:f>
              <c:strCache>
                <c:ptCount val="3"/>
                <c:pt idx="0">
                  <c:v>n=5</c:v>
                </c:pt>
                <c:pt idx="1">
                  <c:v>n=10</c:v>
                </c:pt>
                <c:pt idx="2">
                  <c:v>n=15</c:v>
                </c:pt>
              </c:strCache>
            </c:strRef>
          </c:cat>
          <c:val>
            <c:numRef>
              <c:f>Sheet1!$B$8:$D$8</c:f>
              <c:numCache>
                <c:formatCode>General</c:formatCode>
                <c:ptCount val="3"/>
                <c:pt idx="0">
                  <c:v>6144</c:v>
                </c:pt>
                <c:pt idx="1">
                  <c:v>10940</c:v>
                </c:pt>
                <c:pt idx="2">
                  <c:v>335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BB4-43B8-9EAF-378A731C62E3}"/>
            </c:ext>
          </c:extLst>
        </c:ser>
        <c:ser>
          <c:idx val="2"/>
          <c:order val="2"/>
          <c:tx>
            <c:strRef>
              <c:f>Sheet1!$A$9</c:f>
              <c:strCache>
                <c:ptCount val="1"/>
                <c:pt idx="0">
                  <c:v>k = 15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B$6:$D$6</c:f>
              <c:strCache>
                <c:ptCount val="3"/>
                <c:pt idx="0">
                  <c:v>n=5</c:v>
                </c:pt>
                <c:pt idx="1">
                  <c:v>n=10</c:v>
                </c:pt>
                <c:pt idx="2">
                  <c:v>n=15</c:v>
                </c:pt>
              </c:strCache>
            </c:strRef>
          </c:cat>
          <c:val>
            <c:numRef>
              <c:f>Sheet1!$B$9:$D$9</c:f>
              <c:numCache>
                <c:formatCode>General</c:formatCode>
                <c:ptCount val="3"/>
                <c:pt idx="0">
                  <c:v>6214</c:v>
                </c:pt>
                <c:pt idx="1">
                  <c:v>14925</c:v>
                </c:pt>
                <c:pt idx="2">
                  <c:v>411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BB4-43B8-9EAF-378A731C62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78247488"/>
        <c:axId val="1315001920"/>
      </c:lineChart>
      <c:catAx>
        <c:axId val="12782474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315001920"/>
        <c:crosses val="autoZero"/>
        <c:auto val="1"/>
        <c:lblAlgn val="ctr"/>
        <c:lblOffset val="100"/>
        <c:noMultiLvlLbl val="0"/>
      </c:catAx>
      <c:valAx>
        <c:axId val="13150019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Time</a:t>
                </a:r>
                <a:r>
                  <a:rPr lang="tr-TR" baseline="0"/>
                  <a:t> MS</a:t>
                </a:r>
                <a:endParaRPr lang="tr-T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tr-T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2782474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r-T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/>
              <a:t>Proce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k = 5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B$1:$D$1</c:f>
              <c:strCache>
                <c:ptCount val="3"/>
                <c:pt idx="0">
                  <c:v>n=5</c:v>
                </c:pt>
                <c:pt idx="1">
                  <c:v>n= 10</c:v>
                </c:pt>
                <c:pt idx="2">
                  <c:v>n = 15</c:v>
                </c:pt>
              </c:strCache>
            </c:strRef>
          </c:cat>
          <c:val>
            <c:numRef>
              <c:f>Sheet1!$B$2:$D$2</c:f>
              <c:numCache>
                <c:formatCode>General</c:formatCode>
                <c:ptCount val="3"/>
                <c:pt idx="0">
                  <c:v>264582</c:v>
                </c:pt>
                <c:pt idx="1">
                  <c:v>283810</c:v>
                </c:pt>
                <c:pt idx="2">
                  <c:v>34073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C7D-4B5F-B97A-F4EB8941F111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k = 1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B$1:$D$1</c:f>
              <c:strCache>
                <c:ptCount val="3"/>
                <c:pt idx="0">
                  <c:v>n=5</c:v>
                </c:pt>
                <c:pt idx="1">
                  <c:v>n= 10</c:v>
                </c:pt>
                <c:pt idx="2">
                  <c:v>n = 15</c:v>
                </c:pt>
              </c:strCache>
            </c:strRef>
          </c:cat>
          <c:val>
            <c:numRef>
              <c:f>Sheet1!$B$3:$D$3</c:f>
              <c:numCache>
                <c:formatCode>General</c:formatCode>
                <c:ptCount val="3"/>
                <c:pt idx="0">
                  <c:v>272043</c:v>
                </c:pt>
                <c:pt idx="1">
                  <c:v>295212</c:v>
                </c:pt>
                <c:pt idx="2">
                  <c:v>3668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C7D-4B5F-B97A-F4EB8941F111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k = 15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B$1:$D$1</c:f>
              <c:strCache>
                <c:ptCount val="3"/>
                <c:pt idx="0">
                  <c:v>n=5</c:v>
                </c:pt>
                <c:pt idx="1">
                  <c:v>n= 10</c:v>
                </c:pt>
                <c:pt idx="2">
                  <c:v>n = 15</c:v>
                </c:pt>
              </c:strCache>
            </c:strRef>
          </c:cat>
          <c:val>
            <c:numRef>
              <c:f>Sheet1!$B$4:$D$4</c:f>
              <c:numCache>
                <c:formatCode>General</c:formatCode>
                <c:ptCount val="3"/>
                <c:pt idx="0">
                  <c:v>294597</c:v>
                </c:pt>
                <c:pt idx="1">
                  <c:v>300591</c:v>
                </c:pt>
                <c:pt idx="2">
                  <c:v>4007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C7D-4B5F-B97A-F4EB8941F1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77879088"/>
        <c:axId val="1272386880"/>
      </c:lineChart>
      <c:catAx>
        <c:axId val="1277879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272386880"/>
        <c:crosses val="autoZero"/>
        <c:auto val="1"/>
        <c:lblAlgn val="ctr"/>
        <c:lblOffset val="100"/>
        <c:noMultiLvlLbl val="0"/>
      </c:catAx>
      <c:valAx>
        <c:axId val="1272386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/>
                  <a:t>Time</a:t>
                </a:r>
                <a:r>
                  <a:rPr lang="tr-TR" baseline="0"/>
                  <a:t> MS</a:t>
                </a:r>
                <a:endParaRPr lang="tr-T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tr-T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  <c:crossAx val="1277879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r-TR"/>
          </a:p>
        </c:txPr>
      </c:dTable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r-T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r-T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ım ak</dc:creator>
  <cp:keywords/>
  <dc:description/>
  <cp:lastModifiedBy>asım ak</cp:lastModifiedBy>
  <cp:revision>3</cp:revision>
  <dcterms:created xsi:type="dcterms:W3CDTF">2023-03-17T22:14:00Z</dcterms:created>
  <dcterms:modified xsi:type="dcterms:W3CDTF">2023-03-17T22:34:00Z</dcterms:modified>
</cp:coreProperties>
</file>